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11649" w14:textId="70D6A73E" w:rsidR="00815627" w:rsidRPr="0058469E" w:rsidRDefault="00D47582" w:rsidP="00815627">
      <w:pPr>
        <w:pStyle w:val="Title"/>
        <w:jc w:val="center"/>
        <w:rPr>
          <w:rFonts w:ascii="Liberation Serif" w:hAnsi="Liberation Serif" w:cs="Dubai Medium"/>
          <w:b/>
          <w:bCs/>
        </w:rPr>
      </w:pPr>
      <w:r w:rsidRPr="0058469E">
        <w:rPr>
          <w:rFonts w:ascii="Liberation Serif" w:hAnsi="Liberation Serif" w:cs="Dubai Medium"/>
          <w:b/>
          <w:bCs/>
        </w:rPr>
        <w:t>Market Analysis</w:t>
      </w:r>
    </w:p>
    <w:p w14:paraId="51AB6BCA" w14:textId="77777777" w:rsidR="00815627" w:rsidRPr="00815627" w:rsidRDefault="00815627" w:rsidP="00815627">
      <w:pPr>
        <w:pStyle w:val="Standard"/>
        <w:rPr>
          <w:lang w:eastAsia="ja-JP"/>
        </w:rPr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5235FA" w14:paraId="09A1F39D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2C6A0A0" w14:textId="717A7BF6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C4518A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 w:rsidR="00D47582" w:rsidRPr="00D47582">
              <w:t>Market</w:t>
            </w:r>
            <w:r w:rsidR="00D47582">
              <w:t xml:space="preserve"> </w:t>
            </w:r>
            <w:r w:rsidR="00D47582" w:rsidRPr="00D47582">
              <w:t>Analysis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0CFE61" w14:textId="776B41D1" w:rsidR="005235FA" w:rsidRDefault="00000000">
            <w:pPr>
              <w:pStyle w:val="Standard"/>
              <w:rPr>
                <w:rtl/>
                <w:lang w:bidi="fa-IR"/>
              </w:rPr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8842B6">
              <w:t>23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287AA6D" w14:textId="1D7CA283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C4518A">
              <w:rPr>
                <w:color w:val="365F91"/>
              </w:rPr>
              <w:t xml:space="preserve"> </w:t>
            </w:r>
            <w:r w:rsidR="001C6F0C">
              <w:t>Medium</w:t>
            </w:r>
          </w:p>
        </w:tc>
      </w:tr>
      <w:tr w:rsidR="005235FA" w14:paraId="29EB88AB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50B839C" w14:textId="7519FC11" w:rsidR="005235FA" w:rsidRPr="00521110" w:rsidRDefault="00000000">
            <w:pPr>
              <w:pStyle w:val="Standard"/>
              <w:rPr>
                <w:rFonts w:cs="Mangal"/>
                <w:cs/>
              </w:rPr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896501">
              <w:t>Expert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5C4CCA4" w14:textId="25DB255C" w:rsidR="005235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C4518A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5235FA" w14:paraId="46812283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6E0D6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515860A9" w14:textId="0CA4B8BF" w:rsidR="00271DBE" w:rsidRPr="00110602" w:rsidRDefault="00000000" w:rsidP="00110602">
            <w:pPr>
              <w:pStyle w:val="Standard"/>
              <w:rPr>
                <w:cs/>
              </w:rPr>
            </w:pPr>
            <w:r>
              <w:t xml:space="preserve"> </w:t>
            </w:r>
            <w:r>
              <w:tab/>
            </w:r>
            <w:r w:rsidR="001E7FFC">
              <w:t xml:space="preserve">Expert </w:t>
            </w:r>
            <w:r>
              <w:t xml:space="preserve">– </w:t>
            </w:r>
            <w:r w:rsidR="001E7FFC">
              <w:t>Wants to inform different stakeholder groups about market news, recent events, and analysis</w:t>
            </w:r>
          </w:p>
        </w:tc>
      </w:tr>
      <w:tr w:rsidR="005235FA" w14:paraId="6A26575B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315E3BD" w14:textId="77777777" w:rsidR="005235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59CEB5EE" w14:textId="07926E53" w:rsidR="005235FA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A10F7A">
              <w:t>This use case describes how experts inform stakeholder</w:t>
            </w:r>
            <w:r w:rsidR="00F643FF">
              <w:t xml:space="preserve">s </w:t>
            </w:r>
            <w:r w:rsidR="00A10F7A">
              <w:t xml:space="preserve">by providing </w:t>
            </w:r>
            <w:r w:rsidR="00F643FF">
              <w:t xml:space="preserve">latest </w:t>
            </w:r>
            <w:r w:rsidR="00A10F7A">
              <w:t>news and analysis</w:t>
            </w:r>
          </w:p>
        </w:tc>
      </w:tr>
      <w:tr w:rsidR="005235FA" w14:paraId="0D4C859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F22D7A" w14:textId="77777777" w:rsidR="005235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4C77EFA" w14:textId="65310B5B" w:rsidR="005235FA" w:rsidRDefault="00000000">
            <w:pPr>
              <w:pStyle w:val="Standard"/>
              <w:ind w:left="864" w:hanging="864"/>
            </w:pPr>
            <w:r>
              <w:t xml:space="preserve">       </w:t>
            </w:r>
            <w:r w:rsidR="00231C9C">
              <w:t xml:space="preserve">   </w:t>
            </w:r>
            <w:r>
              <w:t xml:space="preserve"> </w:t>
            </w:r>
            <w:r w:rsidR="00231C9C">
              <w:t xml:space="preserve"> </w:t>
            </w:r>
            <w:r w:rsidR="0019277E">
              <w:t>Experts create content and place it in the Analytic dashboard section so that other users can access it by clicking on the button. </w:t>
            </w:r>
          </w:p>
          <w:p w14:paraId="245F3EF9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74FF9D90" w14:textId="5C2E181D" w:rsidR="005235FA" w:rsidRDefault="004C2F0C">
            <w:pPr>
              <w:pStyle w:val="Standard"/>
              <w:ind w:left="709"/>
            </w:pPr>
            <w:r>
              <w:t>Internal</w:t>
            </w:r>
          </w:p>
        </w:tc>
      </w:tr>
      <w:tr w:rsidR="005235FA" w14:paraId="5F0238D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AEABE1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0704BA66" w14:textId="416B060D" w:rsidR="005235FA" w:rsidRPr="00521110" w:rsidRDefault="00271DBE" w:rsidP="00271DBE">
            <w:pPr>
              <w:pStyle w:val="Standard"/>
              <w:rPr>
                <w:rFonts w:cs="Mangal"/>
                <w:cs/>
              </w:rPr>
            </w:pPr>
            <w:r>
              <w:rPr>
                <w:b/>
                <w:bCs/>
              </w:rPr>
              <w:t xml:space="preserve">            Association</w:t>
            </w:r>
            <w:r>
              <w:t xml:space="preserve">: </w:t>
            </w:r>
            <w:r w:rsidR="00896501">
              <w:t>Expert</w:t>
            </w:r>
          </w:p>
          <w:p w14:paraId="5B6F7E7F" w14:textId="5EA76104" w:rsidR="005235FA" w:rsidRDefault="00000000" w:rsidP="004C1941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</w:p>
          <w:p w14:paraId="5F54A4C1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4D41590D" w14:textId="77777777" w:rsidR="005235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5235FA" w14:paraId="46D5D279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35B1987" w14:textId="58EF0611" w:rsidR="00032F5D" w:rsidRDefault="00000000" w:rsidP="00032F5D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7CDC67BB" w14:textId="77777777" w:rsidR="00245BA6" w:rsidRPr="00245BA6" w:rsidRDefault="00684B6D" w:rsidP="00684B6D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>
              <w:t>Experts collect and publish the most recent news, forecasting trends, share market analysis, and correlation charts for a variety of topics and car models in the Analytic dashboard section.</w:t>
            </w:r>
          </w:p>
          <w:p w14:paraId="5342DAEF" w14:textId="3CC6EA16" w:rsidR="003738A7" w:rsidRPr="00684B6D" w:rsidRDefault="00245BA6" w:rsidP="00684B6D">
            <w:pPr>
              <w:widowControl/>
              <w:numPr>
                <w:ilvl w:val="0"/>
                <w:numId w:val="16"/>
              </w:numPr>
              <w:suppressAutoHyphens w:val="0"/>
              <w:autoSpaceDN/>
              <w:textAlignment w:val="auto"/>
              <w:rPr>
                <w:rFonts w:ascii="Times New Roman" w:eastAsia="Times New Roman" w:hAnsi="Times New Roman" w:cs="Times New Roman"/>
                <w:kern w:val="0"/>
                <w:lang w:eastAsia="en-US" w:bidi="ar-SA"/>
              </w:rPr>
            </w:pPr>
            <w:r>
              <w:t>Other users get access to that section by buying the right subscription.</w:t>
            </w:r>
          </w:p>
        </w:tc>
      </w:tr>
      <w:tr w:rsidR="005235FA" w14:paraId="134B9FD8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3F84905" w14:textId="77777777" w:rsidR="005235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1821EA0E" w14:textId="77777777" w:rsidR="005235FA" w:rsidRDefault="005235FA" w:rsidP="00417E77">
            <w:pPr>
              <w:pStyle w:val="standard0"/>
              <w:spacing w:before="0" w:beforeAutospacing="0" w:after="0" w:afterAutospacing="0"/>
            </w:pPr>
          </w:p>
          <w:p w14:paraId="2E9E8B1D" w14:textId="39233E83" w:rsidR="00417E77" w:rsidRPr="00C875FF" w:rsidRDefault="00417E77" w:rsidP="00417E77">
            <w:pPr>
              <w:pStyle w:val="standard0"/>
              <w:spacing w:before="0" w:beforeAutospacing="0" w:after="0" w:afterAutospacing="0"/>
              <w:rPr>
                <w:color w:val="252525"/>
              </w:rPr>
            </w:pPr>
          </w:p>
        </w:tc>
      </w:tr>
      <w:tr w:rsidR="005235FA" w14:paraId="4879E6D5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8EC009" w14:textId="77777777" w:rsidR="005235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30D72C00" w14:textId="77777777" w:rsidR="00C4518A" w:rsidRDefault="00C4518A" w:rsidP="00684B6D">
            <w:pPr>
              <w:pStyle w:val="Standard"/>
              <w:tabs>
                <w:tab w:val="left" w:pos="372"/>
                <w:tab w:val="left" w:pos="1452"/>
              </w:tabs>
            </w:pPr>
          </w:p>
          <w:p w14:paraId="573FDFCF" w14:textId="5C0116DE" w:rsidR="00684B6D" w:rsidRPr="008C1689" w:rsidRDefault="00684B6D" w:rsidP="00684B6D">
            <w:pPr>
              <w:pStyle w:val="Standard"/>
              <w:tabs>
                <w:tab w:val="left" w:pos="372"/>
                <w:tab w:val="left" w:pos="1452"/>
              </w:tabs>
            </w:pPr>
          </w:p>
        </w:tc>
      </w:tr>
    </w:tbl>
    <w:p w14:paraId="07996308" w14:textId="77777777" w:rsidR="005235FA" w:rsidRDefault="005235FA">
      <w:pPr>
        <w:pStyle w:val="Standard"/>
      </w:pPr>
    </w:p>
    <w:p w14:paraId="2278E1BB" w14:textId="77777777" w:rsidR="005235FA" w:rsidRDefault="005235FA">
      <w:pPr>
        <w:pStyle w:val="Standard"/>
      </w:pPr>
    </w:p>
    <w:sectPr w:rsidR="005235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8544F" w14:textId="77777777" w:rsidR="00725E55" w:rsidRDefault="00725E55">
      <w:r>
        <w:separator/>
      </w:r>
    </w:p>
  </w:endnote>
  <w:endnote w:type="continuationSeparator" w:id="0">
    <w:p w14:paraId="32DB787F" w14:textId="77777777" w:rsidR="00725E55" w:rsidRDefault="00725E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D75C8" w14:textId="77777777" w:rsidR="00725E55" w:rsidRDefault="00725E55">
      <w:r>
        <w:rPr>
          <w:color w:val="000000"/>
        </w:rPr>
        <w:separator/>
      </w:r>
    </w:p>
  </w:footnote>
  <w:footnote w:type="continuationSeparator" w:id="0">
    <w:p w14:paraId="6BFA55C2" w14:textId="77777777" w:rsidR="00725E55" w:rsidRDefault="00725E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D6FA2"/>
    <w:multiLevelType w:val="hybridMultilevel"/>
    <w:tmpl w:val="138062B0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D4F3E"/>
    <w:multiLevelType w:val="multilevel"/>
    <w:tmpl w:val="DC7C1DD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2A756D"/>
    <w:multiLevelType w:val="multilevel"/>
    <w:tmpl w:val="641AB4E0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976E38"/>
    <w:multiLevelType w:val="multilevel"/>
    <w:tmpl w:val="592A12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6541DE"/>
    <w:multiLevelType w:val="multilevel"/>
    <w:tmpl w:val="F9387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71D29"/>
    <w:multiLevelType w:val="multilevel"/>
    <w:tmpl w:val="D8283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982236A"/>
    <w:multiLevelType w:val="multilevel"/>
    <w:tmpl w:val="803CDE5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F50B91"/>
    <w:multiLevelType w:val="hybridMultilevel"/>
    <w:tmpl w:val="A5705ECE"/>
    <w:lvl w:ilvl="0" w:tplc="A142FA3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9C3819"/>
    <w:multiLevelType w:val="multilevel"/>
    <w:tmpl w:val="9CB8E8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18447E"/>
    <w:multiLevelType w:val="hybridMultilevel"/>
    <w:tmpl w:val="DDBABB18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C43E9"/>
    <w:multiLevelType w:val="hybridMultilevel"/>
    <w:tmpl w:val="5B1E0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94402C"/>
    <w:multiLevelType w:val="multilevel"/>
    <w:tmpl w:val="3D1A7C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2EA1A1F"/>
    <w:multiLevelType w:val="hybridMultilevel"/>
    <w:tmpl w:val="DDBABB18"/>
    <w:lvl w:ilvl="0" w:tplc="4F3E57A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10DD8"/>
    <w:multiLevelType w:val="multilevel"/>
    <w:tmpl w:val="FA7A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5FD6AF3"/>
    <w:multiLevelType w:val="hybridMultilevel"/>
    <w:tmpl w:val="0D84BB4E"/>
    <w:lvl w:ilvl="0" w:tplc="2CC4E4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6575936"/>
    <w:multiLevelType w:val="hybridMultilevel"/>
    <w:tmpl w:val="6142B5AE"/>
    <w:lvl w:ilvl="0" w:tplc="5F16222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863316">
    <w:abstractNumId w:val="2"/>
  </w:num>
  <w:num w:numId="2" w16cid:durableId="1375886971">
    <w:abstractNumId w:val="14"/>
  </w:num>
  <w:num w:numId="3" w16cid:durableId="1476946659">
    <w:abstractNumId w:val="3"/>
  </w:num>
  <w:num w:numId="4" w16cid:durableId="133332238">
    <w:abstractNumId w:val="15"/>
  </w:num>
  <w:num w:numId="5" w16cid:durableId="1210455988">
    <w:abstractNumId w:val="0"/>
  </w:num>
  <w:num w:numId="6" w16cid:durableId="1989360508">
    <w:abstractNumId w:val="13"/>
  </w:num>
  <w:num w:numId="7" w16cid:durableId="986665937">
    <w:abstractNumId w:val="1"/>
  </w:num>
  <w:num w:numId="8" w16cid:durableId="1707097227">
    <w:abstractNumId w:val="12"/>
  </w:num>
  <w:num w:numId="9" w16cid:durableId="1098987390">
    <w:abstractNumId w:val="10"/>
  </w:num>
  <w:num w:numId="10" w16cid:durableId="1914972666">
    <w:abstractNumId w:val="5"/>
  </w:num>
  <w:num w:numId="11" w16cid:durableId="1617521471">
    <w:abstractNumId w:val="9"/>
  </w:num>
  <w:num w:numId="12" w16cid:durableId="1706639812">
    <w:abstractNumId w:val="11"/>
  </w:num>
  <w:num w:numId="13" w16cid:durableId="711852835">
    <w:abstractNumId w:val="4"/>
  </w:num>
  <w:num w:numId="14" w16cid:durableId="1307122508">
    <w:abstractNumId w:val="8"/>
  </w:num>
  <w:num w:numId="15" w16cid:durableId="1843857219">
    <w:abstractNumId w:val="6"/>
  </w:num>
  <w:num w:numId="16" w16cid:durableId="6477139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NLYwsDQyMTA0NDBV0lEKTi0uzszPAykwqgUAy3dLJywAAAA="/>
  </w:docVars>
  <w:rsids>
    <w:rsidRoot w:val="005235FA"/>
    <w:rsid w:val="00032F5D"/>
    <w:rsid w:val="00110602"/>
    <w:rsid w:val="0019277E"/>
    <w:rsid w:val="001C6F0C"/>
    <w:rsid w:val="001D47F1"/>
    <w:rsid w:val="001E7FFC"/>
    <w:rsid w:val="00231C9C"/>
    <w:rsid w:val="00245BA6"/>
    <w:rsid w:val="00271DBE"/>
    <w:rsid w:val="00273C9E"/>
    <w:rsid w:val="00346623"/>
    <w:rsid w:val="003738A7"/>
    <w:rsid w:val="00417E77"/>
    <w:rsid w:val="00473365"/>
    <w:rsid w:val="0049084D"/>
    <w:rsid w:val="004C1941"/>
    <w:rsid w:val="004C2F0C"/>
    <w:rsid w:val="00521110"/>
    <w:rsid w:val="005235FA"/>
    <w:rsid w:val="0058469E"/>
    <w:rsid w:val="006053D0"/>
    <w:rsid w:val="0064241C"/>
    <w:rsid w:val="00684B6D"/>
    <w:rsid w:val="00687D73"/>
    <w:rsid w:val="006F1937"/>
    <w:rsid w:val="006F1F02"/>
    <w:rsid w:val="00725E55"/>
    <w:rsid w:val="00780B92"/>
    <w:rsid w:val="00815627"/>
    <w:rsid w:val="00825586"/>
    <w:rsid w:val="008842B6"/>
    <w:rsid w:val="00896501"/>
    <w:rsid w:val="008C1689"/>
    <w:rsid w:val="008C616D"/>
    <w:rsid w:val="00914847"/>
    <w:rsid w:val="00917144"/>
    <w:rsid w:val="009463C0"/>
    <w:rsid w:val="0096503C"/>
    <w:rsid w:val="00965F64"/>
    <w:rsid w:val="00980BF9"/>
    <w:rsid w:val="009A5973"/>
    <w:rsid w:val="009F14CF"/>
    <w:rsid w:val="00A10F7A"/>
    <w:rsid w:val="00A30625"/>
    <w:rsid w:val="00B13BEE"/>
    <w:rsid w:val="00B50769"/>
    <w:rsid w:val="00C30073"/>
    <w:rsid w:val="00C4518A"/>
    <w:rsid w:val="00C67004"/>
    <w:rsid w:val="00C70844"/>
    <w:rsid w:val="00C77B27"/>
    <w:rsid w:val="00C875FF"/>
    <w:rsid w:val="00C94508"/>
    <w:rsid w:val="00CB3E2C"/>
    <w:rsid w:val="00D070A7"/>
    <w:rsid w:val="00D47582"/>
    <w:rsid w:val="00DB4B32"/>
    <w:rsid w:val="00DB7BAD"/>
    <w:rsid w:val="00DC778F"/>
    <w:rsid w:val="00E25643"/>
    <w:rsid w:val="00E33EA1"/>
    <w:rsid w:val="00E72C3C"/>
    <w:rsid w:val="00EA3FB1"/>
    <w:rsid w:val="00F32D79"/>
    <w:rsid w:val="00F643FF"/>
    <w:rsid w:val="00F954B9"/>
    <w:rsid w:val="00FA0766"/>
    <w:rsid w:val="00FC7655"/>
    <w:rsid w:val="00FE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E1E4EA"/>
  <w15:docId w15:val="{9E4B46D2-A276-4A63-82AE-60B3A244E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customStyle="1" w:styleId="standard0">
    <w:name w:val="standard"/>
    <w:basedOn w:val="Normal"/>
    <w:rsid w:val="00C875F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paragraph" w:styleId="NormalWeb">
    <w:name w:val="Normal (Web)"/>
    <w:basedOn w:val="Normal"/>
    <w:uiPriority w:val="99"/>
    <w:unhideWhenUsed/>
    <w:rsid w:val="00F954B9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  <w:style w:type="character" w:styleId="Strong">
    <w:name w:val="Strong"/>
    <w:basedOn w:val="DefaultParagraphFont"/>
    <w:uiPriority w:val="22"/>
    <w:qFormat/>
    <w:rsid w:val="00417E77"/>
    <w:rPr>
      <w:b/>
      <w:bCs/>
    </w:rPr>
  </w:style>
  <w:style w:type="paragraph" w:styleId="ListParagraph">
    <w:name w:val="List Paragraph"/>
    <w:basedOn w:val="Normal"/>
    <w:uiPriority w:val="34"/>
    <w:qFormat/>
    <w:rsid w:val="00417E77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74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7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9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65</Words>
  <Characters>824</Characters>
  <Application>Microsoft Office Word</Application>
  <DocSecurity>0</DocSecurity>
  <Lines>20</Lines>
  <Paragraphs>19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68</cp:revision>
  <dcterms:created xsi:type="dcterms:W3CDTF">2022-12-28T15:15:00Z</dcterms:created>
  <dcterms:modified xsi:type="dcterms:W3CDTF">2023-01-26T17:35:00Z</dcterms:modified>
</cp:coreProperties>
</file>